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d0d3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4d0d36d-ef78-11e9-8a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Y7EQAgD0X6A///SP2Ao2N05zGUkc0grkdI5WLht3ER9LMWj/kVE8iorZ6Of+Fzf/osGqcyMxuKrHxcvErwFZHOAB1eF6gqv4VKAXuBxasO5dHF+SPq/DvQd21STVVc4G5OvBlUSbkzff1NiSxx8tWfc86OmBlI/URf6bo1aULu+0jRbbPf6fgGBCjW8Zesr4b9ofUWFNl9Naq31AhO6fLu8FkJLPGy+tWfYZtkk9OsTglBavwd8U+OWzRdQ3XzBxi0zIh/4ZcBwzdD2/UI402VNVjrJl5j8E8p07/l86Yuh+puEfj6/L5L084/7Y7jOrWTzpSxS/2/gqIv7d0KG/sibeQMkxIXzybzB7UZc4eqD+QC+GDp8P8/8ByI3um7899x59wXWSHFUpOPxD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online documentation is lacking, but the man pages are better. The</w:t>
      </w:r>
      <w:r>
        <w:t xml:space="preserve"> </w:t>
      </w:r>
      <w:r>
        <w:t xml:space="preserve">man page for the "function" command lists built-in events.</w:t>
      </w:r>
    </w:p>
    <w:bookmarkStart w:id="29" w:name="brett-oct-16-2019-1101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Oct 16, 2019 11:01 am</w:t>
        </w:r>
      </w:hyperlink>
    </w:p>
    <w:p>
      <w:pPr>
        <w:pStyle w:val="FirstParagraph"/>
      </w:pPr>
      <w:r>
        <w:t xml:space="preserve">You are correct, thanks! For posterity, there's no man page for</w:t>
      </w:r>
      <w:r>
        <w:t xml:space="preserve"> </w:t>
      </w:r>
      <w:r>
        <w:t xml:space="preserve">function, but rather</w:t>
      </w:r>
      <w:r>
        <w:t xml:space="preserve"> </w:t>
      </w:r>
      <w:r>
        <w:rPr>
          <w:rStyle w:val="VerbatimChar"/>
        </w:rPr>
        <w:t xml:space="preserve">function -h</w:t>
      </w:r>
      <w:r>
        <w:t xml:space="preserve">.</w:t>
      </w:r>
    </w:p>
    <w:bookmarkStart w:id="28" w:name="evanrelf-oct-16-2019-0150-pm"/>
    <w:p>
      <w:pPr>
        <w:pStyle w:val="Heading3"/>
      </w:pPr>
      <w:r>
        <w:t xml:space="preserve">evanrelf —</w:t>
      </w:r>
      <w:r>
        <w:t xml:space="preserve"> </w:t>
      </w:r>
      <w:hyperlink r:id="rId25">
        <w:r>
          <w:rPr>
            <w:rStyle w:val="Hyperlink"/>
          </w:rPr>
          <w:t xml:space="preserve">Oct 16, 2019 01:50 pm</w:t>
        </w:r>
      </w:hyperlink>
    </w:p>
    <w:p>
      <w:pPr>
        <w:pStyle w:val="FirstParagraph"/>
      </w:pPr>
      <w:r>
        <w:t xml:space="preserve">That's weird, running</w:t>
      </w:r>
      <w:r>
        <w:t xml:space="preserve"> </w:t>
      </w:r>
      <w:r>
        <w:rPr>
          <w:rStyle w:val="VerbatimChar"/>
        </w:rPr>
        <w:t xml:space="preserve">man function</w:t>
      </w:r>
      <w:r>
        <w:t xml:space="preserve"> </w:t>
      </w:r>
      <w:r>
        <w:t xml:space="preserve">works for me, and opens the same</w:t>
      </w:r>
      <w:r>
        <w:t xml:space="preserve"> </w:t>
      </w:r>
      <w:r>
        <w:t xml:space="preserve">text from</w:t>
      </w:r>
      <w:r>
        <w:t xml:space="preserve"> </w:t>
      </w:r>
      <w:r>
        <w:rPr>
          <w:rStyle w:val="VerbatimChar"/>
        </w:rPr>
        <w:t xml:space="preserve">function -h</w:t>
      </w:r>
      <w:r>
        <w:t xml:space="preserve"> </w:t>
      </w:r>
      <w:r>
        <w:t xml:space="preserve">in my</w:t>
      </w:r>
      <w:r>
        <w:t xml:space="preserve"> </w:t>
      </w:r>
      <w:r>
        <w:rPr>
          <w:rStyle w:val="VerbatimChar"/>
        </w:rPr>
        <w:t xml:space="preserve">MANPAGER</w:t>
      </w:r>
    </w:p>
    <w:bookmarkStart w:id="27" w:name="brett-oct-17-2019-1030-am"/>
    <w:p>
      <w:pPr>
        <w:pStyle w:val="Heading4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Oct 17, 2019 10:30 am</w:t>
        </w:r>
      </w:hyperlink>
    </w:p>
    <w:p>
      <w:pPr>
        <w:pStyle w:val="FirstParagraph"/>
      </w:pPr>
      <w:r>
        <w:t xml:space="preserve">Interesting 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4d0d36d-ef78-11e9-8a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my.remarkbox.com/34d0d36b-ef78-11e9-8a63-040140774501/fish-shell-fun-event-handlers-brettterpstra-com#83380e86-f03d-11e9-8a67-040140774501" TargetMode="External" /><Relationship Type="http://schemas.openxmlformats.org/officeDocument/2006/relationships/hyperlink" Id="rId26" Target="https://my.remarkbox.com/34d0d36b-ef78-11e9-8a63-040140774501/fish-shell-fun-event-handlers-brettterpstra-com#b92bc368-f0ea-11e9-8a69-040140774501" TargetMode="External" /><Relationship Type="http://schemas.openxmlformats.org/officeDocument/2006/relationships/hyperlink" Id="rId24" Target="https://my.remarkbox.com/34d0d36b-ef78-11e9-8a63-040140774501/fish-shell-fun-event-handlers-brettterpstra-com#d5230182-f025-11e9-8a67-040140774501" TargetMode="External" /><Relationship Type="http://schemas.openxmlformats.org/officeDocument/2006/relationships/hyperlink" Id="rId20" Target="https://my.remarkbox.com/34d0d36d-ef78-11e9-8a6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my.remarkbox.com/34d0d36b-ef78-11e9-8a63-040140774501/fish-shell-fun-event-handlers-brettterpstra-com#83380e86-f03d-11e9-8a67-040140774501" TargetMode="External" /><Relationship Type="http://schemas.openxmlformats.org/officeDocument/2006/relationships/hyperlink" Id="rId26" Target="https://my.remarkbox.com/34d0d36b-ef78-11e9-8a63-040140774501/fish-shell-fun-event-handlers-brettterpstra-com#b92bc368-f0ea-11e9-8a69-040140774501" TargetMode="External" /><Relationship Type="http://schemas.openxmlformats.org/officeDocument/2006/relationships/hyperlink" Id="rId24" Target="https://my.remarkbox.com/34d0d36b-ef78-11e9-8a63-040140774501/fish-shell-fun-event-handlers-brettterpstra-com#d5230182-f025-11e9-8a67-040140774501" TargetMode="External" /><Relationship Type="http://schemas.openxmlformats.org/officeDocument/2006/relationships/hyperlink" Id="rId20" Target="https://my.remarkbox.com/34d0d36d-ef78-11e9-8a6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d0d36d</dc:title>
  <dc:creator/>
  <cp:keywords/>
  <dcterms:created xsi:type="dcterms:W3CDTF">2026-05-09T01:10:19Z</dcterms:created>
  <dcterms:modified xsi:type="dcterms:W3CDTF">2026-05-09T01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